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Cairo</w:t>
      </w:r>
    </w:p>
    <w:bookmarkStart w:id="20" w:name="X0d1f7939ede6e65e68e09787253c54a21a52a7a"/>
    <w:p>
      <w:pPr>
        <w:pStyle w:val="Heading1"/>
      </w:pPr>
      <w:r>
        <w:t xml:space="preserve">Cover Letter for Mechanic Position in Egypt Cairo</w:t>
      </w:r>
    </w:p>
    <w:p>
      <w:pPr>
        <w:pStyle w:val="FirstParagraph"/>
      </w:pPr>
      <w:r>
        <w:rPr>
          <w:bCs/>
          <w:b/>
        </w:rPr>
        <w:t xml:space="preserve">Dear Hiring Manager,</w:t>
      </w:r>
    </w:p>
    <w:p>
      <w:pPr>
        <w:pStyle w:val="BodyText"/>
      </w:pPr>
      <w:r>
        <w:t xml:space="preserve">I am writing to express my enthusiastic interest in the Mechanic position at your esteemed organization, located in the vibrant city of Cairo, Egypt. With a deep passion for automotive engineering and over [X years] of hands-on experience in vehicle maintenance and repair, I am confident that my skills and dedication align perfectly with the needs of your team. As a professional Mechanic with a proven track record in Egypt Cairo’s dynamic automotive landscape, I am eager to contribute my expertise to ensure the highest standards of service and reliability for your clients.</w:t>
      </w:r>
    </w:p>
    <w:p>
      <w:pPr>
        <w:pStyle w:val="BodyText"/>
      </w:pPr>
      <w:r>
        <w:t xml:space="preserve">Growing up in Cairo, I have always been fascinated by the intricate mechanics of vehicles. From a young age, I would spend hours disassembling and reassembling engines, learning the importance of precision and patience. This early curiosity led me to pursue formal training in automotive technology, where I honed my ability to diagnose complex issues and perform repairs with both efficiency and accuracy. Over the years, I have worked across various roles in Cairo’s bustling automotive industry, from independent repair shops to large-scale service centers, each experience sharpening my technical skills and deepening my understanding of the unique challenges faced by mechanics in this region.</w:t>
      </w:r>
    </w:p>
    <w:p>
      <w:pPr>
        <w:pStyle w:val="BodyText"/>
      </w:pPr>
      <w:r>
        <w:t xml:space="preserve">One of the key aspects that set me apart as a Mechanic is my adaptability. Egypt Cairo is home to a diverse range of vehicles, from imported luxury models to locally sourced trucks and buses, each with its own set of requirements. I have successfully worked on all these types of vehicles, ensuring that every repair meets the highest safety and performance standards. For instance, in my previous role at [Previous Company Name] in Cairo, I specialized in troubleshooting diesel engines for commercial vehicles, which are a staple of the city’s transportation network. My ability to quickly identify issues and provide cost-effective solutions earned me recognition from both colleagues and clients.</w:t>
      </w:r>
    </w:p>
    <w:p>
      <w:pPr>
        <w:pStyle w:val="BodyText"/>
      </w:pPr>
      <w:r>
        <w:t xml:space="preserve">As a Mechanic, I understand that technical proficiency is only one part of the equation. The other critical component is exceptional customer service. In Cairo, where trust in automotive services can be a challenge, I have consistently prioritized transparency and communication with clients. Whether explaining repair processes in simple terms or offering advice on vehicle maintenance, I strive to build long-term relationships based on mutual respect and reliability. This approach has not only increased client satisfaction but also contributed to the growth of the businesses I have been part of.</w:t>
      </w:r>
    </w:p>
    <w:p>
      <w:pPr>
        <w:pStyle w:val="BodyText"/>
      </w:pPr>
      <w:r>
        <w:t xml:space="preserve">What excites me most about this opportunity is the chance to contribute to a company that values innovation and excellence in Egypt Cairo’s automotive sector. I am particularly drawn to your commitment to [mention specific company value or project, e.g., "sustainable vehicle solutions" or "community-driven service initiatives"]. As a Mechanic with a strong ethical foundation, I believe in upholding the integrity of every job I undertake, whether it involves routine maintenance or complex diagnostics. My dedication to continuous learning further aligns with this goal—recently, I completed [mention any relevant certification or training program], which has equipped me with the latest techniques to address modern vehicle systems.</w:t>
      </w:r>
    </w:p>
    <w:p>
      <w:pPr>
        <w:pStyle w:val="BodyText"/>
      </w:pPr>
      <w:r>
        <w:t xml:space="preserve">Living and working in Cairo has taught me the importance of resilience and adaptability. The city’s fast-paced environment demands that mechanics like myself stay ahead of the curve, whether it’s mastering new technologies or navigating the challenges of urban traffic patterns. I have also developed a strong understanding of Egypt’s automotive regulations, ensuring that all repairs comply with local standards and safety protocols. This knowledge allows me to provide clients with peace of mind, knowing their vehicles are in expert hands.</w:t>
      </w:r>
    </w:p>
    <w:p>
      <w:pPr>
        <w:pStyle w:val="BodyText"/>
      </w:pPr>
      <w:r>
        <w:t xml:space="preserve">Outside of my professional responsibilities, I am deeply committed to giving back to the community. In my free time, I volunteer at a local workshop that offers free vehicle maintenance to low-income families in Cairo. This experience has reinforced my belief that mechanics play a vital role in supporting the livelihoods of individuals and businesses alike. It also highlights why I am drawn to opportunities where technical skills intersect with a sense of purpose—such as the one your organization offers.</w:t>
      </w:r>
    </w:p>
    <w:p>
      <w:pPr>
        <w:pStyle w:val="BodyText"/>
      </w:pPr>
      <w:r>
        <w:t xml:space="preserve">I am particularly excited about the potential to collaborate with your team in Egypt Cairo, where I can combine my technical expertise with a passion for problem-solving. My goal is to ensure that every vehicle that passes through your shop receives the care and attention it deserves, contributing to safer roads and more reliable transportation for the people of Cairo. I am confident that my combination of experience, skills, and dedication will make me a valuable asset to your company.</w:t>
      </w:r>
    </w:p>
    <w:p>
      <w:pPr>
        <w:pStyle w:val="BodyText"/>
      </w:pPr>
      <w:r>
        <w:t xml:space="preserve">Thank you for considering my application. I would be delighted to discuss how my background as a Mechanic in Egypt Cairo aligns with your needs. Please feel free to contact me at [phone number] or [email address] at your earliest convenience. I look forward to the opportunity to contribute to your team and help drive the success of your automotive services in this thriving city.</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Cover Letter - Egypt Cairo</dc:title>
  <dc:creator/>
  <dc:language>en</dc:language>
  <cp:keywords/>
  <dcterms:created xsi:type="dcterms:W3CDTF">2026-07-21T10:35:56Z</dcterms:created>
  <dcterms:modified xsi:type="dcterms:W3CDTF">2026-07-21T10:35:56Z</dcterms:modified>
</cp:coreProperties>
</file>

<file path=docProps/custom.xml><?xml version="1.0" encoding="utf-8"?>
<Properties xmlns="http://schemas.openxmlformats.org/officeDocument/2006/custom-properties" xmlns:vt="http://schemas.openxmlformats.org/officeDocument/2006/docPropsVTypes"/>
</file>